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CFCEF" w14:textId="5134E72F" w:rsidR="00665625" w:rsidRPr="002E453E" w:rsidRDefault="00135548">
      <w:pPr>
        <w:rPr>
          <w:lang w:val="en-US"/>
        </w:rPr>
      </w:pPr>
      <w:r>
        <w:rPr>
          <w:rFonts w:ascii="Arial" w:hAnsi="Arial"/>
          <w:noProof/>
          <w:lang w:bidi="bn-BD"/>
        </w:rPr>
        <w:pict w14:anchorId="7595E989">
          <v:rect id="_x0000_s1048" alt="" style="position:absolute;margin-left:366.05pt;margin-top:-28.6pt;width:103.5pt;height:128.25pt;z-index:251691008;mso-wrap-edited:f;mso-width-percent:0;mso-height-percent:0;mso-position-horizontal-relative:text;mso-position-vertical-relative:text;mso-width-percent:0;mso-height-percent:0">
            <v:fill r:id="rId5" o:title="mad-photography-london-headshot-head-shot-male-actors-DSC_4994-1-2" recolor="t" rotate="t" type="frame"/>
          </v:rect>
        </w:pict>
      </w:r>
      <w:r>
        <w:rPr>
          <w:noProof/>
        </w:rPr>
        <w:pict w14:anchorId="3FC5451F">
          <v:shapetype id="_x0000_t202" coordsize="21600,21600" o:spt="202" path="m,l,21600r21600,l21600,xe">
            <v:stroke joinstyle="miter"/>
            <v:path gradientshapeok="t" o:connecttype="rect"/>
          </v:shapetype>
          <v:shape id="Text Box 11" o:spid="_x0000_s1047" type="#_x0000_t202" style="position:absolute;margin-left:-37.5pt;margin-top:355.8pt;width:584.6pt;height:126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" filled="f" stroked="f" strokeweight=".5pt">
            <v:textbox>
              <w:txbxContent>
                <w:p w14:paraId="0EB2C7AA" w14:textId="77777777" w:rsidR="00655EDF" w:rsidRPr="00655EDF" w:rsidRDefault="00655EDF" w:rsidP="00655EDF">
                  <w:pPr>
                    <w:spacing w:after="0" w:line="360" w:lineRule="auto"/>
                    <w:rPr>
                      <w:rFonts w:ascii="Montserrat" w:hAnsi="Montserrat"/>
                      <w:b/>
                      <w:color w:val="000000" w:themeColor="text1"/>
                      <w:spacing w:val="48"/>
                      <w:sz w:val="28"/>
                      <w:szCs w:val="28"/>
                    </w:rPr>
                  </w:pPr>
                  <w:r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  <w:t>Journalist</w:t>
                  </w:r>
                </w:p>
                <w:p w14:paraId="7BA271F0" w14:textId="77777777" w:rsidR="00655EDF" w:rsidRDefault="00655EDF" w:rsidP="00655EDF">
                  <w:pPr>
                    <w:spacing w:after="0" w:line="360" w:lineRule="auto"/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</w:pPr>
                  <w:r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  <w:t xml:space="preserve">Lorem Media | </w:t>
                  </w:r>
                  <w:r w:rsidRPr="00FA503C"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  <w:t>2011-present</w:t>
                  </w:r>
                </w:p>
                <w:p w14:paraId="21F9F256" w14:textId="77777777" w:rsidR="00655EDF" w:rsidRPr="00F6606C" w:rsidRDefault="00655EDF" w:rsidP="00655EDF">
                  <w:pPr>
                    <w:pStyle w:val="DaftarParagraf"/>
                    <w:numPr>
                      <w:ilvl w:val="0"/>
                      <w:numId w:val="1"/>
                    </w:numPr>
                    <w:spacing w:after="0" w:line="360" w:lineRule="auto"/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</w:pPr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Duis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aute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irure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dolor in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reprehenderi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in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voluptate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veli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sse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cillum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dolore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u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fugia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nulla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pariatur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. </w:t>
                  </w:r>
                </w:p>
                <w:p w14:paraId="0CD28152" w14:textId="77777777" w:rsidR="00655EDF" w:rsidRPr="00F6606C" w:rsidRDefault="00655EDF" w:rsidP="00655EDF">
                  <w:pPr>
                    <w:pStyle w:val="DaftarParagraf"/>
                    <w:numPr>
                      <w:ilvl w:val="0"/>
                      <w:numId w:val="1"/>
                    </w:numPr>
                    <w:spacing w:after="0" w:line="360" w:lineRule="auto"/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</w:pP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xcepteur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sin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occaeca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cupidata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non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proiden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, sunt in culpa qui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officia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deserun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molli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anim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id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s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laborum</w:t>
                  </w:r>
                  <w:proofErr w:type="spellEnd"/>
                </w:p>
                <w:p w14:paraId="02B7E37C" w14:textId="77777777" w:rsidR="00655EDF" w:rsidRPr="008370F7" w:rsidRDefault="00655EDF" w:rsidP="00655EDF">
                  <w:pPr>
                    <w:spacing w:after="0" w:line="360" w:lineRule="auto"/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</w:pPr>
                  <w:r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  <w:t>Ipsum</w:t>
                  </w:r>
                  <w:r w:rsidRPr="00FA503C"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  <w:t xml:space="preserve"> Inc</w:t>
                  </w:r>
                  <w:r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8370F7"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  <w:t>| Feb 2008 – Mar 20</w:t>
                  </w:r>
                  <w:r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  <w:t>11</w:t>
                  </w:r>
                </w:p>
                <w:p w14:paraId="639EC477" w14:textId="77777777" w:rsidR="00655EDF" w:rsidRPr="00F6606C" w:rsidRDefault="00655EDF" w:rsidP="00655EDF">
                  <w:pPr>
                    <w:pStyle w:val="DaftarParagraf"/>
                    <w:numPr>
                      <w:ilvl w:val="0"/>
                      <w:numId w:val="1"/>
                    </w:numPr>
                    <w:spacing w:after="0" w:line="360" w:lineRule="auto"/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</w:pPr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Duis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aute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irure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dolor in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reprehenderi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in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voluptate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veli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sse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cillum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dolore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u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fugia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nulla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pariatur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. </w:t>
                  </w:r>
                </w:p>
                <w:p w14:paraId="5CE400D1" w14:textId="77777777" w:rsidR="00655EDF" w:rsidRPr="00F6606C" w:rsidRDefault="00655EDF" w:rsidP="00655EDF">
                  <w:pPr>
                    <w:pStyle w:val="DaftarParagraf"/>
                    <w:numPr>
                      <w:ilvl w:val="0"/>
                      <w:numId w:val="1"/>
                    </w:numPr>
                    <w:spacing w:after="0" w:line="360" w:lineRule="auto"/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</w:pP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xcepteur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sin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occaeca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cupidata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non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proiden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, sunt in culpa qui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officia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deserun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molli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anim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id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s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laborum</w:t>
                  </w:r>
                  <w:proofErr w:type="spellEnd"/>
                </w:p>
                <w:p w14:paraId="32003EDF" w14:textId="77777777" w:rsidR="00655EDF" w:rsidRPr="00FA503C" w:rsidRDefault="00655EDF" w:rsidP="00655EDF">
                  <w:pPr>
                    <w:pStyle w:val="DaftarParagraf"/>
                    <w:spacing w:after="0" w:line="360" w:lineRule="auto"/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</w:pPr>
                </w:p>
                <w:p w14:paraId="4E78CEE5" w14:textId="77777777" w:rsidR="009958BA" w:rsidRPr="00655EDF" w:rsidRDefault="009958BA" w:rsidP="00655EDF">
                  <w:pPr>
                    <w:rPr>
                      <w:szCs w:val="34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34A58D64">
          <v:shape id="_x0000_s1046" type="#_x0000_t202" style="position:absolute;margin-left:-21.45pt;margin-top:179.8pt;width:193.3pt;height:29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" filled="f" stroked="f" strokeweight=".5pt">
            <v:textbox>
              <w:txbxContent>
                <w:p w14:paraId="7DEF1A21" w14:textId="77777777" w:rsidR="00F40B79" w:rsidRPr="00655EDF" w:rsidRDefault="00F40B79" w:rsidP="00F40B79">
                  <w:pPr>
                    <w:rPr>
                      <w:rFonts w:ascii="Montserrat" w:hAnsi="Montserrat"/>
                      <w:b/>
                      <w:color w:val="2D2D2D"/>
                      <w:spacing w:val="26"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="Montserrat" w:hAnsi="Montserrat"/>
                      <w:b/>
                      <w:color w:val="2D2D2D"/>
                      <w:spacing w:val="26"/>
                      <w:sz w:val="28"/>
                      <w:szCs w:val="28"/>
                      <w:lang w:val="en-US"/>
                    </w:rPr>
                    <w:t>Career Highlights</w:t>
                  </w:r>
                </w:p>
              </w:txbxContent>
            </v:textbox>
          </v:shape>
        </w:pict>
      </w:r>
      <w:r>
        <w:rPr>
          <w:noProof/>
        </w:rPr>
        <w:pict w14:anchorId="1AFE0FBD">
          <v:shape id="_x0000_s1045" type="#_x0000_t202" style="position:absolute;margin-left:-38.8pt;margin-top:210.25pt;width:550.8pt;height:104.3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" filled="f" stroked="f" strokeweight=".5pt">
            <v:textbox>
              <w:txbxContent>
                <w:p w14:paraId="68BD0EBF" w14:textId="77777777" w:rsidR="00F40B79" w:rsidRDefault="00F40B79" w:rsidP="00F40B79">
                  <w:pPr>
                    <w:spacing w:after="0" w:line="360" w:lineRule="auto"/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</w:pP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Vestibulumrutrum</w:t>
                  </w:r>
                  <w:proofErr w:type="spellEnd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 xml:space="preserve"> lorem </w:t>
                  </w: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quistincidunteleifend</w:t>
                  </w:r>
                  <w:proofErr w:type="spellEnd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 xml:space="preserve">. </w:t>
                  </w: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Phasellusplaceratorcinecnunc</w:t>
                  </w:r>
                  <w:proofErr w:type="spellEnd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 xml:space="preserve"> tempus </w:t>
                  </w: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elementum</w:t>
                  </w:r>
                  <w:proofErr w:type="spellEnd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 xml:space="preserve">. Maecenas </w:t>
                  </w: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posueremetuseusemvarius</w:t>
                  </w:r>
                  <w:proofErr w:type="spellEnd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 xml:space="preserve">, et </w:t>
                  </w: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facilisiserateuismod</w:t>
                  </w:r>
                  <w:proofErr w:type="spellEnd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 xml:space="preserve">. </w:t>
                  </w: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Crasvelit</w:t>
                  </w:r>
                  <w:proofErr w:type="spellEnd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 xml:space="preserve"> lorem, </w:t>
                  </w: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ornareluctusfringilla</w:t>
                  </w:r>
                  <w:proofErr w:type="spellEnd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 xml:space="preserve"> in, </w:t>
                  </w: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consequatetorci</w:t>
                  </w:r>
                  <w:proofErr w:type="spellEnd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 xml:space="preserve">. </w:t>
                  </w: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Praesenttincidunt</w:t>
                  </w:r>
                  <w:proofErr w:type="spellEnd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 xml:space="preserve"> maxi. </w:t>
                  </w: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Utpretiumlectus</w:t>
                  </w:r>
                  <w:proofErr w:type="spellEnd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 xml:space="preserve"> at </w:t>
                  </w: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suscipit</w:t>
                  </w:r>
                  <w:proofErr w:type="spellEnd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 xml:space="preserve"> tempus </w:t>
                  </w: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velit</w:t>
                  </w:r>
                  <w:proofErr w:type="spellEnd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 xml:space="preserve"> vitae </w:t>
                  </w:r>
                  <w:proofErr w:type="spell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nislegestasfinibus</w:t>
                  </w:r>
                  <w:proofErr w:type="spellEnd"/>
                </w:p>
                <w:p w14:paraId="37EBB584" w14:textId="77777777" w:rsidR="00F40B79" w:rsidRPr="00F40B79" w:rsidRDefault="00F40B79" w:rsidP="00F40B79">
                  <w:pPr>
                    <w:spacing w:after="0" w:line="360" w:lineRule="auto"/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</w:pPr>
                  <w:proofErr w:type="gramStart"/>
                  <w:r w:rsidRPr="00655EDF"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  <w:t>.</w:t>
                  </w:r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Lorem</w:t>
                  </w:r>
                  <w:proofErr w:type="gram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ipsum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dolor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sit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ame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,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consectetur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adipiscing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li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,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sed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do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iusmod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tempor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incididun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ut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labore et dolore magna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aliqua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. </w:t>
                  </w:r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Ut </w:t>
                  </w:r>
                  <w:proofErr w:type="spellStart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nim</w:t>
                  </w:r>
                  <w:proofErr w:type="spellEnd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ad minim </w:t>
                  </w:r>
                  <w:proofErr w:type="spellStart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veniam</w:t>
                  </w:r>
                  <w:proofErr w:type="spellEnd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, </w:t>
                  </w:r>
                  <w:proofErr w:type="spellStart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quis</w:t>
                  </w:r>
                  <w:proofErr w:type="spellEnd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nostrud</w:t>
                  </w:r>
                  <w:proofErr w:type="spellEnd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exercitation </w:t>
                  </w:r>
                  <w:proofErr w:type="spellStart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ullamco</w:t>
                  </w:r>
                  <w:proofErr w:type="spellEnd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laboris</w:t>
                  </w:r>
                  <w:proofErr w:type="spellEnd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nisi </w:t>
                  </w:r>
                  <w:proofErr w:type="spellStart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ut</w:t>
                  </w:r>
                  <w:proofErr w:type="spellEnd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aliquip</w:t>
                  </w:r>
                  <w:proofErr w:type="spellEnd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ex </w:t>
                  </w:r>
                  <w:proofErr w:type="gramStart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a.</w:t>
                  </w:r>
                  <w:r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.</w:t>
                  </w:r>
                  <w:proofErr w:type="gramEnd"/>
                  <w:r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Commodo</w:t>
                  </w:r>
                  <w:proofErr w:type="spellEnd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consequat.dynamically</w:t>
                  </w:r>
                  <w:proofErr w:type="spellEnd"/>
                  <w:r w:rsidRP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tracked the amount of money pouring in.</w:t>
                  </w:r>
                </w:p>
                <w:p w14:paraId="689F53A8" w14:textId="77777777" w:rsidR="00F40B79" w:rsidRPr="00655EDF" w:rsidRDefault="00F40B79" w:rsidP="00F40B79">
                  <w:pPr>
                    <w:spacing w:after="0" w:line="360" w:lineRule="auto"/>
                    <w:rPr>
                      <w:rFonts w:ascii="Lato" w:hAnsi="Lato"/>
                      <w:iCs/>
                      <w:color w:val="313131"/>
                      <w:sz w:val="18"/>
                      <w:szCs w:val="18"/>
                      <w:lang w:val="en-US"/>
                    </w:rPr>
                  </w:pPr>
                </w:p>
                <w:p w14:paraId="4359318B" w14:textId="77777777" w:rsidR="00F40B79" w:rsidRPr="00F40B79" w:rsidRDefault="00F40B79" w:rsidP="00F40B79">
                  <w:pPr>
                    <w:spacing w:after="0" w:line="360" w:lineRule="auto"/>
                    <w:rPr>
                      <w:szCs w:val="34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0E2CC9D4">
          <v:rect id="_x0000_s1044" style="position:absolute;margin-left:-37.4pt;margin-top:188.25pt;width:11.4pt;height:11.4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" fillcolor="#313131" stroked="f" strokeweight="1pt"/>
        </w:pict>
      </w:r>
      <w:r>
        <w:rPr>
          <w:noProof/>
        </w:rPr>
        <w:pict w14:anchorId="0280A32E">
          <v:shape id="Text Box 13" o:spid="_x0000_s1043" type="#_x0000_t202" style="position:absolute;margin-left:-21.55pt;margin-top:324.2pt;width:193.3pt;height:2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" filled="f" stroked="f" strokeweight=".5pt">
            <v:textbox>
              <w:txbxContent>
                <w:p w14:paraId="3D92789B" w14:textId="77777777" w:rsidR="00E8098F" w:rsidRPr="00655EDF" w:rsidRDefault="00E8098F" w:rsidP="00E8098F">
                  <w:pPr>
                    <w:rPr>
                      <w:rFonts w:ascii="Montserrat" w:hAnsi="Montserrat"/>
                      <w:b/>
                      <w:color w:val="2D2D2D"/>
                      <w:spacing w:val="26"/>
                      <w:sz w:val="28"/>
                      <w:szCs w:val="28"/>
                      <w:lang w:val="en-US"/>
                    </w:rPr>
                  </w:pPr>
                  <w:r w:rsidRPr="00655EDF">
                    <w:rPr>
                      <w:rFonts w:ascii="Montserrat" w:hAnsi="Montserrat"/>
                      <w:b/>
                      <w:color w:val="2D2D2D"/>
                      <w:spacing w:val="26"/>
                      <w:sz w:val="28"/>
                      <w:szCs w:val="28"/>
                      <w:lang w:val="en-US"/>
                    </w:rPr>
                    <w:t>Experience</w:t>
                  </w:r>
                </w:p>
              </w:txbxContent>
            </v:textbox>
          </v:shape>
        </w:pict>
      </w:r>
      <w:r>
        <w:rPr>
          <w:noProof/>
        </w:rPr>
        <w:pict w14:anchorId="47AA9FCA">
          <v:rect id="Rectangle 22" o:spid="_x0000_s1042" style="position:absolute;margin-left:-37.5pt;margin-top:335.65pt;width:11.4pt;height:11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" fillcolor="#313131" stroked="f" strokeweight="1pt"/>
        </w:pict>
      </w:r>
      <w:r>
        <w:rPr>
          <w:noProof/>
        </w:rPr>
        <w:pict w14:anchorId="2885B21F">
          <v:shape id="_x0000_s1041" type="#_x0000_t202" style="position:absolute;margin-left:-37.5pt;margin-top:521.5pt;width:584.6pt;height:69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" filled="f" stroked="f" strokeweight=".5pt">
            <v:textbox>
              <w:txbxContent>
                <w:p w14:paraId="55C0B3D6" w14:textId="77777777" w:rsidR="00655EDF" w:rsidRPr="00FA503C" w:rsidRDefault="00655EDF" w:rsidP="00655EDF">
                  <w:pPr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</w:pPr>
                  <w:r w:rsidRPr="00BC235F">
                    <w:rPr>
                      <w:rFonts w:ascii="Lato" w:hAnsi="Lato"/>
                      <w:b/>
                      <w:color w:val="000000" w:themeColor="text1"/>
                      <w:sz w:val="20"/>
                      <w:szCs w:val="20"/>
                    </w:rPr>
                    <w:t xml:space="preserve">Utica </w:t>
                  </w:r>
                  <w:r>
                    <w:rPr>
                      <w:rFonts w:ascii="Lato" w:hAnsi="Lato"/>
                      <w:b/>
                      <w:color w:val="000000" w:themeColor="text1"/>
                      <w:sz w:val="20"/>
                      <w:szCs w:val="20"/>
                    </w:rPr>
                    <w:t>Journalism</w:t>
                  </w:r>
                  <w:r w:rsidRPr="00BC235F">
                    <w:rPr>
                      <w:rFonts w:ascii="Lato" w:hAnsi="Lato"/>
                      <w:b/>
                      <w:color w:val="000000" w:themeColor="text1"/>
                      <w:sz w:val="20"/>
                      <w:szCs w:val="20"/>
                    </w:rPr>
                    <w:t xml:space="preserve"> School, Utica, NY – </w:t>
                  </w:r>
                  <w:r>
                    <w:rPr>
                      <w:rFonts w:ascii="Lato" w:hAnsi="Lato"/>
                      <w:b/>
                      <w:color w:val="000000" w:themeColor="text1"/>
                      <w:sz w:val="20"/>
                      <w:szCs w:val="20"/>
                    </w:rPr>
                    <w:t>2014</w:t>
                  </w:r>
                  <w:r w:rsidR="00F40B79">
                    <w:rPr>
                      <w:rFonts w:ascii="Lato" w:hAnsi="Lato"/>
                      <w:b/>
                      <w:color w:val="000000" w:themeColor="text1"/>
                      <w:sz w:val="20"/>
                      <w:szCs w:val="20"/>
                    </w:rPr>
                    <w:br/>
                  </w:r>
                  <w:r w:rsidRPr="00FA503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Master of </w:t>
                  </w:r>
                  <w:r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Journalism</w:t>
                  </w:r>
                  <w:r w:rsidR="00F40B79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br/>
                  </w:r>
                  <w:r>
                    <w:rPr>
                      <w:rFonts w:ascii="Lato" w:hAnsi="Lato"/>
                      <w:color w:val="000000" w:themeColor="text1"/>
                      <w:sz w:val="20"/>
                      <w:szCs w:val="20"/>
                    </w:rPr>
                    <w:br/>
                  </w:r>
                  <w:r w:rsidRPr="00BC235F">
                    <w:rPr>
                      <w:rFonts w:ascii="Lato" w:hAnsi="Lato"/>
                      <w:b/>
                      <w:color w:val="000000" w:themeColor="text1"/>
                      <w:sz w:val="20"/>
                      <w:szCs w:val="20"/>
                    </w:rPr>
                    <w:t xml:space="preserve">Utica </w:t>
                  </w:r>
                  <w:r>
                    <w:rPr>
                      <w:rFonts w:ascii="Lato" w:hAnsi="Lato"/>
                      <w:b/>
                      <w:color w:val="000000" w:themeColor="text1"/>
                      <w:sz w:val="20"/>
                      <w:szCs w:val="20"/>
                    </w:rPr>
                    <w:t>Journalism</w:t>
                  </w:r>
                  <w:r w:rsidRPr="00BC235F">
                    <w:rPr>
                      <w:rFonts w:ascii="Lato" w:hAnsi="Lato"/>
                      <w:b/>
                      <w:color w:val="000000" w:themeColor="text1"/>
                      <w:sz w:val="20"/>
                      <w:szCs w:val="20"/>
                    </w:rPr>
                    <w:t xml:space="preserve"> School, Utica, NY – 2009</w:t>
                  </w:r>
                  <w:r>
                    <w:rPr>
                      <w:rFonts w:ascii="Lato" w:hAnsi="Lato"/>
                      <w:b/>
                      <w:color w:val="000000" w:themeColor="text1"/>
                      <w:sz w:val="20"/>
                      <w:szCs w:val="20"/>
                    </w:rPr>
                    <w:br/>
                  </w:r>
                  <w:r w:rsidRPr="00FA503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Bachelor of </w:t>
                  </w:r>
                  <w:r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Journalism</w:t>
                  </w:r>
                </w:p>
                <w:p w14:paraId="5CBFFEDE" w14:textId="77777777" w:rsidR="00655EDF" w:rsidRPr="00FA503C" w:rsidRDefault="00655EDF" w:rsidP="00655EDF">
                  <w:pPr>
                    <w:pStyle w:val="DaftarParagraf"/>
                    <w:spacing w:after="0" w:line="360" w:lineRule="auto"/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</w:pPr>
                </w:p>
                <w:p w14:paraId="4CA17A97" w14:textId="77777777" w:rsidR="00655EDF" w:rsidRPr="00655EDF" w:rsidRDefault="00655EDF" w:rsidP="00655EDF">
                  <w:pPr>
                    <w:rPr>
                      <w:szCs w:val="34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6886B758">
          <v:shape id="_x0000_s1040" type="#_x0000_t202" style="position:absolute;margin-left:-21.55pt;margin-top:493.7pt;width:193.3pt;height:2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" filled="f" stroked="f" strokeweight=".5pt">
            <v:textbox>
              <w:txbxContent>
                <w:p w14:paraId="2523C1C4" w14:textId="77777777" w:rsidR="00655EDF" w:rsidRPr="00655EDF" w:rsidRDefault="00655EDF" w:rsidP="00655EDF">
                  <w:pPr>
                    <w:rPr>
                      <w:rFonts w:ascii="Montserrat" w:hAnsi="Montserrat"/>
                      <w:b/>
                      <w:color w:val="2D2D2D"/>
                      <w:spacing w:val="26"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="Montserrat" w:hAnsi="Montserrat"/>
                      <w:b/>
                      <w:color w:val="2D2D2D"/>
                      <w:spacing w:val="26"/>
                      <w:sz w:val="28"/>
                      <w:szCs w:val="28"/>
                      <w:lang w:val="en-US"/>
                    </w:rPr>
                    <w:t>Educations</w:t>
                  </w:r>
                </w:p>
              </w:txbxContent>
            </v:textbox>
          </v:shape>
        </w:pict>
      </w:r>
      <w:r>
        <w:rPr>
          <w:noProof/>
        </w:rPr>
        <w:pict w14:anchorId="10D7CB26">
          <v:rect id="_x0000_s1039" style="position:absolute;margin-left:-37.5pt;margin-top:502.15pt;width:11.4pt;height:11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" fillcolor="#313131" stroked="f" strokeweight="1pt"/>
        </w:pict>
      </w:r>
      <w:r>
        <w:rPr>
          <w:noProof/>
        </w:rPr>
        <w:pict w14:anchorId="127423EB">
          <v:shape id="_x0000_s1038" type="#_x0000_t202" style="position:absolute;margin-left:-21.55pt;margin-top:619.65pt;width:193.3pt;height:29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" filled="f" stroked="f" strokeweight=".5pt">
            <v:textbox>
              <w:txbxContent>
                <w:p w14:paraId="48FDD19A" w14:textId="77777777" w:rsidR="00F40B79" w:rsidRPr="00655EDF" w:rsidRDefault="00F40B79" w:rsidP="00F40B79">
                  <w:pPr>
                    <w:rPr>
                      <w:rFonts w:ascii="Montserrat" w:hAnsi="Montserrat"/>
                      <w:b/>
                      <w:color w:val="2D2D2D"/>
                      <w:spacing w:val="26"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="Montserrat" w:hAnsi="Montserrat"/>
                      <w:b/>
                      <w:color w:val="2D2D2D"/>
                      <w:spacing w:val="26"/>
                      <w:sz w:val="28"/>
                      <w:szCs w:val="28"/>
                      <w:lang w:val="en-US"/>
                    </w:rPr>
                    <w:t>Skills</w:t>
                  </w:r>
                </w:p>
              </w:txbxContent>
            </v:textbox>
          </v:shape>
        </w:pict>
      </w:r>
      <w:r>
        <w:rPr>
          <w:noProof/>
        </w:rPr>
        <w:pict w14:anchorId="0D82B6CB">
          <v:rect id="Rectangle 30" o:spid="_x0000_s1037" style="position:absolute;margin-left:-1in;margin-top:753pt;width:612pt;height:1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" fillcolor="#313131" stroked="f" strokeweight="1pt"/>
        </w:pict>
      </w:r>
      <w:r>
        <w:rPr>
          <w:noProof/>
        </w:rPr>
        <w:pict w14:anchorId="4E155158">
          <v:shape id="_x0000_s1036" type="#_x0000_t202" style="position:absolute;margin-left:-54.3pt;margin-top:655.3pt;width:200.3pt;height:89.3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" filled="f" stroked="f" strokeweight=".5pt">
            <v:textbox>
              <w:txbxContent>
                <w:p w14:paraId="6F15D604" w14:textId="77777777" w:rsidR="00F40B79" w:rsidRPr="00F6606C" w:rsidRDefault="00F40B79" w:rsidP="00F40B79">
                  <w:pPr>
                    <w:pStyle w:val="DaftarParagraf"/>
                    <w:numPr>
                      <w:ilvl w:val="0"/>
                      <w:numId w:val="2"/>
                    </w:numPr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</w:pPr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Et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harum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quidem</w:t>
                  </w:r>
                  <w:proofErr w:type="spellEnd"/>
                </w:p>
                <w:p w14:paraId="33C042FA" w14:textId="77777777" w:rsidR="00F40B79" w:rsidRPr="00F6606C" w:rsidRDefault="00F40B79" w:rsidP="00F40B79">
                  <w:pPr>
                    <w:pStyle w:val="DaftarParagraf"/>
                    <w:numPr>
                      <w:ilvl w:val="0"/>
                      <w:numId w:val="2"/>
                    </w:numPr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</w:pP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Derum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facilis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st</w:t>
                  </w:r>
                  <w:proofErr w:type="spellEnd"/>
                </w:p>
                <w:p w14:paraId="71D63D78" w14:textId="77777777" w:rsidR="00F40B79" w:rsidRPr="00F6606C" w:rsidRDefault="00F40B79" w:rsidP="00F40B79">
                  <w:pPr>
                    <w:pStyle w:val="DaftarParagraf"/>
                    <w:numPr>
                      <w:ilvl w:val="0"/>
                      <w:numId w:val="2"/>
                    </w:numPr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</w:pP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Blanditiis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praesentium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</w:p>
                <w:p w14:paraId="43011DD4" w14:textId="77777777" w:rsidR="00F40B79" w:rsidRPr="00F6606C" w:rsidRDefault="00F40B79" w:rsidP="00F40B79">
                  <w:pPr>
                    <w:pStyle w:val="DaftarParagraf"/>
                    <w:numPr>
                      <w:ilvl w:val="0"/>
                      <w:numId w:val="2"/>
                    </w:numPr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</w:pP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Voluptatum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</w:p>
                <w:p w14:paraId="1CE223F6" w14:textId="77777777" w:rsidR="00F40B79" w:rsidRPr="00F6606C" w:rsidRDefault="00F40B79" w:rsidP="00F40B79">
                  <w:pPr>
                    <w:pStyle w:val="DaftarParagraf"/>
                    <w:numPr>
                      <w:ilvl w:val="0"/>
                      <w:numId w:val="2"/>
                    </w:numPr>
                    <w:rPr>
                      <w:rFonts w:ascii="Montserrat" w:hAnsi="Montserrat"/>
                      <w:color w:val="000000" w:themeColor="text1"/>
                    </w:rPr>
                  </w:pPr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Maxime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placeat</w:t>
                  </w:r>
                  <w:proofErr w:type="spellEnd"/>
                </w:p>
                <w:p w14:paraId="2A8A54F5" w14:textId="77777777" w:rsidR="00F40B79" w:rsidRPr="00FA503C" w:rsidRDefault="00F40B79" w:rsidP="00F40B79">
                  <w:pPr>
                    <w:pStyle w:val="DaftarParagraf"/>
                    <w:spacing w:after="0" w:line="360" w:lineRule="auto"/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</w:pPr>
                </w:p>
                <w:p w14:paraId="17EA0483" w14:textId="77777777" w:rsidR="00F40B79" w:rsidRPr="00655EDF" w:rsidRDefault="00F40B79" w:rsidP="00F40B79">
                  <w:pPr>
                    <w:rPr>
                      <w:szCs w:val="34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25BD335D">
          <v:rect id="_x0000_s1035" style="position:absolute;margin-left:-37.5pt;margin-top:631.1pt;width:11.4pt;height:11.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" fillcolor="#313131" stroked="f" strokeweight="1pt"/>
        </w:pict>
      </w:r>
      <w:r>
        <w:rPr>
          <w:noProof/>
        </w:rPr>
        <w:pict w14:anchorId="29E38A0F">
          <v:rect id="_x0000_s1034" style="position:absolute;margin-left:247.95pt;margin-top:631.2pt;width:11.4pt;height:11.4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" fillcolor="#313131" stroked="f" strokeweight="1pt"/>
        </w:pict>
      </w:r>
      <w:r>
        <w:rPr>
          <w:noProof/>
        </w:rPr>
        <w:pict w14:anchorId="32E6000C">
          <v:shape id="_x0000_s1033" type="#_x0000_t202" style="position:absolute;margin-left:263.9pt;margin-top:622.75pt;width:193.3pt;height:29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" filled="f" stroked="f" strokeweight=".5pt">
            <v:textbox>
              <w:txbxContent>
                <w:p w14:paraId="4B34364D" w14:textId="77777777" w:rsidR="00F40B79" w:rsidRPr="00655EDF" w:rsidRDefault="00F40B79" w:rsidP="00F40B79">
                  <w:pPr>
                    <w:rPr>
                      <w:rFonts w:ascii="Montserrat" w:hAnsi="Montserrat"/>
                      <w:b/>
                      <w:color w:val="2D2D2D"/>
                      <w:spacing w:val="26"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="Montserrat" w:hAnsi="Montserrat"/>
                      <w:b/>
                      <w:color w:val="2D2D2D"/>
                      <w:spacing w:val="26"/>
                      <w:sz w:val="28"/>
                      <w:szCs w:val="28"/>
                      <w:lang w:val="en-US"/>
                    </w:rPr>
                    <w:t>Hobbies</w:t>
                  </w:r>
                </w:p>
              </w:txbxContent>
            </v:textbox>
          </v:shape>
        </w:pict>
      </w:r>
      <w:r>
        <w:rPr>
          <w:noProof/>
        </w:rPr>
        <w:pict w14:anchorId="4276CF2E">
          <v:shape id="_x0000_s1032" type="#_x0000_t202" style="position:absolute;margin-left:231.15pt;margin-top:655.4pt;width:281.45pt;height:89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" filled="f" stroked="f" strokeweight=".5pt">
            <v:textbox>
              <w:txbxContent>
                <w:p w14:paraId="76DAD499" w14:textId="77777777" w:rsidR="00F40B79" w:rsidRPr="00F6606C" w:rsidRDefault="00F40B79" w:rsidP="00F40B79">
                  <w:pPr>
                    <w:pStyle w:val="DaftarParagraf"/>
                    <w:numPr>
                      <w:ilvl w:val="0"/>
                      <w:numId w:val="2"/>
                    </w:numPr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</w:pPr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Et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harum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quidem</w:t>
                  </w:r>
                  <w:proofErr w:type="spellEnd"/>
                </w:p>
                <w:p w14:paraId="441AE75F" w14:textId="77777777" w:rsidR="00F40B79" w:rsidRPr="00F6606C" w:rsidRDefault="00F40B79" w:rsidP="00F40B79">
                  <w:pPr>
                    <w:pStyle w:val="DaftarParagraf"/>
                    <w:numPr>
                      <w:ilvl w:val="0"/>
                      <w:numId w:val="2"/>
                    </w:numPr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</w:pP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Derum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facilis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est</w:t>
                  </w:r>
                  <w:proofErr w:type="spellEnd"/>
                </w:p>
                <w:p w14:paraId="572AEFAB" w14:textId="77777777" w:rsidR="00F40B79" w:rsidRPr="00F6606C" w:rsidRDefault="00F40B79" w:rsidP="00F40B79">
                  <w:pPr>
                    <w:pStyle w:val="DaftarParagraf"/>
                    <w:numPr>
                      <w:ilvl w:val="0"/>
                      <w:numId w:val="2"/>
                    </w:numPr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</w:pP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Blanditiis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praesentium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</w:p>
                <w:p w14:paraId="253949E4" w14:textId="77777777" w:rsidR="00F40B79" w:rsidRPr="00F6606C" w:rsidRDefault="00F40B79" w:rsidP="00F40B79">
                  <w:pPr>
                    <w:pStyle w:val="DaftarParagraf"/>
                    <w:numPr>
                      <w:ilvl w:val="0"/>
                      <w:numId w:val="2"/>
                    </w:numPr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</w:pP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Voluptatum</w:t>
                  </w:r>
                  <w:proofErr w:type="spellEnd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</w:p>
                <w:p w14:paraId="21D47058" w14:textId="77777777" w:rsidR="00F40B79" w:rsidRPr="00F6606C" w:rsidRDefault="00F40B79" w:rsidP="00F40B79">
                  <w:pPr>
                    <w:pStyle w:val="DaftarParagraf"/>
                    <w:numPr>
                      <w:ilvl w:val="0"/>
                      <w:numId w:val="2"/>
                    </w:numPr>
                    <w:rPr>
                      <w:rFonts w:ascii="Montserrat" w:hAnsi="Montserrat"/>
                      <w:color w:val="000000" w:themeColor="text1"/>
                    </w:rPr>
                  </w:pPr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 xml:space="preserve">Maxime </w:t>
                  </w:r>
                  <w:proofErr w:type="spellStart"/>
                  <w:r w:rsidRPr="00F6606C">
                    <w:rPr>
                      <w:rFonts w:ascii="Lato" w:hAnsi="Lato"/>
                      <w:color w:val="000000" w:themeColor="text1"/>
                      <w:sz w:val="18"/>
                      <w:szCs w:val="18"/>
                    </w:rPr>
                    <w:t>placeat</w:t>
                  </w:r>
                  <w:proofErr w:type="spellEnd"/>
                </w:p>
                <w:p w14:paraId="6DE6A281" w14:textId="77777777" w:rsidR="00F40B79" w:rsidRPr="00FA503C" w:rsidRDefault="00F40B79" w:rsidP="00F40B79">
                  <w:pPr>
                    <w:pStyle w:val="DaftarParagraf"/>
                    <w:spacing w:after="0" w:line="360" w:lineRule="auto"/>
                    <w:rPr>
                      <w:rFonts w:ascii="Montserrat" w:hAnsi="Montserrat"/>
                      <w:b/>
                      <w:color w:val="000000" w:themeColor="text1"/>
                      <w:sz w:val="18"/>
                      <w:szCs w:val="18"/>
                    </w:rPr>
                  </w:pPr>
                </w:p>
                <w:p w14:paraId="43F51417" w14:textId="77777777" w:rsidR="00F40B79" w:rsidRPr="00655EDF" w:rsidRDefault="00F40B79" w:rsidP="00F40B79">
                  <w:pPr>
                    <w:rPr>
                      <w:szCs w:val="34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2AF33AE8">
          <v:rect id="Rectangle 29" o:spid="_x0000_s1031" style="position:absolute;margin-left:505.5pt;margin-top:-1in;width:18pt;height:129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" fillcolor="#313131" stroked="f" strokeweight="1pt"/>
        </w:pict>
      </w:r>
      <w:r>
        <w:rPr>
          <w:noProof/>
        </w:rPr>
        <w:pict w14:anchorId="1E60E708">
          <v:shape id="Text Box 25" o:spid="_x0000_s1030" type="#_x0000_t202" style="position:absolute;margin-left:-45.7pt;margin-top:132.75pt;width:579.85pt;height:26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" filled="f" stroked="f" strokeweight=".5pt">
            <v:textbox>
              <w:txbxContent>
                <w:p w14:paraId="14C30575" w14:textId="77777777" w:rsidR="007943DE" w:rsidRPr="00E53DB4" w:rsidRDefault="00E53DB4" w:rsidP="00E53DB4">
                  <w:pPr>
                    <w:spacing w:after="0" w:line="360" w:lineRule="auto"/>
                    <w:rPr>
                      <w:rFonts w:ascii="Montserrat" w:hAnsi="Montserrat"/>
                      <w:color w:val="313131"/>
                      <w:sz w:val="20"/>
                      <w:szCs w:val="20"/>
                      <w:lang w:val="en-US"/>
                    </w:rPr>
                  </w:pPr>
                  <w:r w:rsidRPr="00E53DB4">
                    <w:rPr>
                      <w:rFonts w:ascii="Montserrat" w:hAnsi="Montserrat"/>
                      <w:color w:val="313131"/>
                      <w:sz w:val="20"/>
                      <w:szCs w:val="20"/>
                      <w:lang w:val="en-US"/>
                    </w:rPr>
                    <w:t xml:space="preserve">A: </w:t>
                  </w:r>
                  <w:r w:rsidRPr="00E53DB4">
                    <w:rPr>
                      <w:rFonts w:ascii="Montserrat" w:hAnsi="Montserrat"/>
                      <w:color w:val="000000" w:themeColor="text1"/>
                      <w:sz w:val="20"/>
                      <w:szCs w:val="20"/>
                    </w:rPr>
                    <w:t xml:space="preserve">619 Happy Street, Utica, NY 23912  </w:t>
                  </w:r>
                  <w:r>
                    <w:rPr>
                      <w:rFonts w:ascii="Montserrat" w:hAnsi="Montserrat"/>
                      <w:color w:val="000000" w:themeColor="text1"/>
                      <w:sz w:val="20"/>
                      <w:szCs w:val="20"/>
                    </w:rPr>
                    <w:t xml:space="preserve">  </w:t>
                  </w:r>
                  <w:r w:rsidRPr="00E53DB4">
                    <w:rPr>
                      <w:rFonts w:ascii="Montserrat" w:hAnsi="Montserrat"/>
                      <w:color w:val="000000" w:themeColor="text1"/>
                      <w:sz w:val="20"/>
                      <w:szCs w:val="20"/>
                    </w:rPr>
                    <w:t xml:space="preserve">- </w:t>
                  </w:r>
                  <w:r>
                    <w:rPr>
                      <w:rFonts w:ascii="Montserrat" w:hAnsi="Montserrat"/>
                      <w:color w:val="000000" w:themeColor="text1"/>
                      <w:sz w:val="20"/>
                      <w:szCs w:val="20"/>
                    </w:rPr>
                    <w:t xml:space="preserve">   </w:t>
                  </w:r>
                  <w:r w:rsidR="00F40B79" w:rsidRPr="00E53DB4">
                    <w:rPr>
                      <w:rFonts w:ascii="Montserrat" w:hAnsi="Montserrat"/>
                      <w:color w:val="313131"/>
                      <w:sz w:val="20"/>
                      <w:szCs w:val="20"/>
                      <w:lang w:val="en-US"/>
                    </w:rPr>
                    <w:t>P</w:t>
                  </w:r>
                  <w:r w:rsidR="007943DE" w:rsidRPr="00E53DB4">
                    <w:rPr>
                      <w:rFonts w:ascii="Montserrat" w:hAnsi="Montserrat"/>
                      <w:color w:val="313131"/>
                      <w:sz w:val="20"/>
                      <w:szCs w:val="20"/>
                      <w:lang w:val="en-US"/>
                    </w:rPr>
                    <w:t>: (</w:t>
                  </w:r>
                  <w:r w:rsidR="00F40B79" w:rsidRPr="00E53DB4">
                    <w:rPr>
                      <w:rFonts w:ascii="Montserrat" w:hAnsi="Montserrat"/>
                      <w:color w:val="313131"/>
                      <w:sz w:val="20"/>
                      <w:szCs w:val="20"/>
                      <w:lang w:val="en-US"/>
                    </w:rPr>
                    <w:t>95</w:t>
                  </w:r>
                  <w:r w:rsidR="007943DE" w:rsidRPr="00E53DB4">
                    <w:rPr>
                      <w:rFonts w:ascii="Montserrat" w:hAnsi="Montserrat"/>
                      <w:color w:val="313131"/>
                      <w:sz w:val="20"/>
                      <w:szCs w:val="20"/>
                      <w:lang w:val="en-US"/>
                    </w:rPr>
                    <w:t xml:space="preserve">) </w:t>
                  </w:r>
                  <w:r w:rsidR="00F40B79" w:rsidRPr="00E53DB4">
                    <w:rPr>
                      <w:rFonts w:ascii="Montserrat" w:hAnsi="Montserrat"/>
                      <w:color w:val="313131"/>
                      <w:sz w:val="20"/>
                      <w:szCs w:val="20"/>
                      <w:lang w:val="en-US"/>
                    </w:rPr>
                    <w:t>234 3443 132</w:t>
                  </w:r>
                  <w:r w:rsidR="007943DE" w:rsidRPr="00E53DB4">
                    <w:rPr>
                      <w:rFonts w:ascii="Montserrat" w:hAnsi="Montserrat"/>
                      <w:color w:val="313131"/>
                      <w:sz w:val="20"/>
                      <w:szCs w:val="20"/>
                      <w:lang w:val="en-US"/>
                    </w:rPr>
                    <w:t xml:space="preserve">    -    </w:t>
                  </w:r>
                  <w:r w:rsidR="00F40B79" w:rsidRPr="00E53DB4">
                    <w:rPr>
                      <w:rFonts w:ascii="Montserrat" w:hAnsi="Montserrat"/>
                      <w:color w:val="313131"/>
                      <w:sz w:val="20"/>
                      <w:szCs w:val="20"/>
                      <w:lang w:val="en-US"/>
                    </w:rPr>
                    <w:t>E</w:t>
                  </w:r>
                  <w:r w:rsidR="007943DE" w:rsidRPr="00E53DB4">
                    <w:rPr>
                      <w:rFonts w:ascii="Montserrat" w:hAnsi="Montserrat"/>
                      <w:color w:val="313131"/>
                      <w:sz w:val="20"/>
                      <w:szCs w:val="20"/>
                      <w:lang w:val="en-US"/>
                    </w:rPr>
                    <w:t xml:space="preserve">: </w:t>
                  </w:r>
                  <w:r w:rsidRPr="00E53DB4">
                    <w:rPr>
                      <w:rFonts w:ascii="Montserrat" w:hAnsi="Montserrat"/>
                      <w:color w:val="313131"/>
                      <w:sz w:val="20"/>
                      <w:szCs w:val="20"/>
                      <w:lang w:val="en-US"/>
                    </w:rPr>
                    <w:t>jameshen@email.com</w:t>
                  </w:r>
                  <w:r>
                    <w:rPr>
                      <w:rFonts w:ascii="Montserrat" w:hAnsi="Montserrat"/>
                      <w:color w:val="313131"/>
                      <w:sz w:val="20"/>
                      <w:szCs w:val="20"/>
                      <w:lang w:val="en-US"/>
                    </w:rPr>
                    <w:t xml:space="preserve"> </w:t>
                  </w:r>
                  <w:r w:rsidRPr="00E53DB4">
                    <w:rPr>
                      <w:rFonts w:ascii="Montserrat" w:hAnsi="Montserrat"/>
                      <w:color w:val="313131"/>
                      <w:sz w:val="20"/>
                      <w:szCs w:val="20"/>
                      <w:lang w:val="en-US"/>
                    </w:rPr>
                    <w:t xml:space="preserve"> </w:t>
                  </w:r>
                </w:p>
              </w:txbxContent>
            </v:textbox>
          </v:shape>
        </w:pict>
      </w:r>
      <w:r>
        <w:rPr>
          <w:noProof/>
        </w:rPr>
        <w:pict w14:anchorId="35290F92">
          <v:shape id="Text Box 3" o:spid="_x0000_s1029" type="#_x0000_t202" style="position:absolute;margin-left:-48.25pt;margin-top:-36.75pt;width:345.75pt;height:136.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" filled="f" stroked="f" strokeweight=".5pt">
            <v:textbox>
              <w:txbxContent>
                <w:p w14:paraId="752D05F0" w14:textId="77777777" w:rsidR="00910538" w:rsidRPr="00655EDF" w:rsidRDefault="00F40B79" w:rsidP="00BE4357">
                  <w:pPr>
                    <w:spacing w:after="0" w:line="192" w:lineRule="auto"/>
                    <w:rPr>
                      <w:rFonts w:ascii="Montserrat" w:hAnsi="Montserrat"/>
                      <w:b/>
                      <w:color w:val="313131"/>
                      <w:sz w:val="96"/>
                      <w:szCs w:val="96"/>
                      <w:lang w:val="en-US"/>
                    </w:rPr>
                  </w:pPr>
                  <w:r>
                    <w:rPr>
                      <w:rFonts w:ascii="Montserrat" w:hAnsi="Montserrat"/>
                      <w:b/>
                      <w:color w:val="313131"/>
                      <w:sz w:val="96"/>
                      <w:szCs w:val="96"/>
                      <w:lang w:val="en-US"/>
                    </w:rPr>
                    <w:t>JAMES</w:t>
                  </w:r>
                </w:p>
                <w:p w14:paraId="5B49C4CB" w14:textId="77777777" w:rsidR="00BE4357" w:rsidRPr="00655EDF" w:rsidRDefault="00F40B79" w:rsidP="00BE4357">
                  <w:pPr>
                    <w:spacing w:after="0" w:line="192" w:lineRule="auto"/>
                    <w:rPr>
                      <w:rFonts w:ascii="Montserrat" w:hAnsi="Montserrat"/>
                      <w:b/>
                      <w:color w:val="313131"/>
                      <w:sz w:val="96"/>
                      <w:szCs w:val="96"/>
                      <w:lang w:val="en-US"/>
                    </w:rPr>
                  </w:pPr>
                  <w:r>
                    <w:rPr>
                      <w:rFonts w:ascii="Montserrat" w:hAnsi="Montserrat"/>
                      <w:b/>
                      <w:color w:val="313131"/>
                      <w:sz w:val="96"/>
                      <w:szCs w:val="96"/>
                      <w:lang w:val="en-US"/>
                    </w:rPr>
                    <w:t>HENDERSON</w:t>
                  </w:r>
                </w:p>
              </w:txbxContent>
            </v:textbox>
          </v:shape>
        </w:pict>
      </w:r>
      <w:r>
        <w:rPr>
          <w:noProof/>
        </w:rPr>
        <w:pict w14:anchorId="66C0B557">
          <v:rect id="Rectangle 2" o:spid="_x0000_s1028" style="position:absolute;margin-left:-39.3pt;margin-top:89.25pt;width:246pt;height:3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" fillcolor="#313131" stroked="f" strokeweight="1pt"/>
        </w:pict>
      </w:r>
      <w:r>
        <w:rPr>
          <w:noProof/>
        </w:rPr>
        <w:pict w14:anchorId="43FF57A1">
          <v:shape id="Text Box 19" o:spid="_x0000_s1027" type="#_x0000_t202" style="position:absolute;margin-left:-31.55pt;margin-top:89.25pt;width:227.25pt;height:38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" filled="f" stroked="f" strokeweight=".5pt">
            <v:textbox>
              <w:txbxContent>
                <w:p w14:paraId="451FBC82" w14:textId="77777777" w:rsidR="005E71B0" w:rsidRPr="00655EDF" w:rsidRDefault="00655EDF" w:rsidP="00655EDF">
                  <w:pPr>
                    <w:rPr>
                      <w:rFonts w:ascii="Lato" w:hAnsi="Lato"/>
                      <w:color w:val="FFFFFF" w:themeColor="background1"/>
                      <w:spacing w:val="120"/>
                      <w:sz w:val="48"/>
                      <w:szCs w:val="48"/>
                      <w:lang w:val="en-US"/>
                    </w:rPr>
                  </w:pPr>
                  <w:r w:rsidRPr="00655EDF">
                    <w:rPr>
                      <w:rFonts w:ascii="Lato" w:hAnsi="Lato"/>
                      <w:color w:val="FFFFFF" w:themeColor="background1"/>
                      <w:spacing w:val="120"/>
                      <w:sz w:val="48"/>
                      <w:szCs w:val="48"/>
                      <w:lang w:val="en-US"/>
                    </w:rPr>
                    <w:t>JOURNALIST</w:t>
                  </w:r>
                </w:p>
              </w:txbxContent>
            </v:textbox>
          </v:shape>
        </w:pict>
      </w:r>
      <w:r>
        <w:rPr>
          <w:noProof/>
        </w:rPr>
        <w:pict w14:anchorId="4CC9C843">
          <v:rect id="Rectangle 28" o:spid="_x0000_s1026" style="position:absolute;margin-left:201.6pt;margin-top:-1in;width:338.4pt;height:17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" fillcolor="#313131" stroked="f" strokeweight="1pt"/>
        </w:pict>
      </w:r>
    </w:p>
    <w:sectPr w:rsidR="00665625" w:rsidRPr="002E453E" w:rsidSect="002E5FC9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7B08"/>
    <w:multiLevelType w:val="hybridMultilevel"/>
    <w:tmpl w:val="663A3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8B3D6D"/>
    <w:multiLevelType w:val="hybridMultilevel"/>
    <w:tmpl w:val="7FF42E24"/>
    <w:lvl w:ilvl="0" w:tplc="B0DEDE9E">
      <w:numFmt w:val="bullet"/>
      <w:lvlText w:val="•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511A40"/>
    <w:multiLevelType w:val="hybridMultilevel"/>
    <w:tmpl w:val="5B8EA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A27B98"/>
    <w:multiLevelType w:val="hybridMultilevel"/>
    <w:tmpl w:val="9EA4A2A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 w16cid:durableId="1178890730">
    <w:abstractNumId w:val="1"/>
  </w:num>
  <w:num w:numId="2" w16cid:durableId="48116021">
    <w:abstractNumId w:val="0"/>
  </w:num>
  <w:num w:numId="3" w16cid:durableId="2008970125">
    <w:abstractNumId w:val="3"/>
  </w:num>
  <w:num w:numId="4" w16cid:durableId="1615474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DA3NDc2MzQ3NDVR0lEKTi0uzszPAykwqgUAGHXfOCwAAAA="/>
  </w:docVars>
  <w:rsids>
    <w:rsidRoot w:val="00910538"/>
    <w:rsid w:val="00090BFE"/>
    <w:rsid w:val="00135548"/>
    <w:rsid w:val="0016430E"/>
    <w:rsid w:val="002A1CA6"/>
    <w:rsid w:val="002A30B9"/>
    <w:rsid w:val="002E453E"/>
    <w:rsid w:val="002E5FC9"/>
    <w:rsid w:val="004F1F4B"/>
    <w:rsid w:val="00513B14"/>
    <w:rsid w:val="0058302C"/>
    <w:rsid w:val="005E71B0"/>
    <w:rsid w:val="0062153A"/>
    <w:rsid w:val="00635ACE"/>
    <w:rsid w:val="00655EDF"/>
    <w:rsid w:val="00665625"/>
    <w:rsid w:val="00732519"/>
    <w:rsid w:val="0077702D"/>
    <w:rsid w:val="007943DE"/>
    <w:rsid w:val="007C2B69"/>
    <w:rsid w:val="007D41C5"/>
    <w:rsid w:val="008201E7"/>
    <w:rsid w:val="008377E9"/>
    <w:rsid w:val="00910538"/>
    <w:rsid w:val="0091631F"/>
    <w:rsid w:val="009958BA"/>
    <w:rsid w:val="00B37FC2"/>
    <w:rsid w:val="00BE4357"/>
    <w:rsid w:val="00C417C2"/>
    <w:rsid w:val="00CA4A5E"/>
    <w:rsid w:val="00D17B09"/>
    <w:rsid w:val="00D36096"/>
    <w:rsid w:val="00E53DB4"/>
    <w:rsid w:val="00E8098F"/>
    <w:rsid w:val="00EA3921"/>
    <w:rsid w:val="00EB00A7"/>
    <w:rsid w:val="00EE34FD"/>
    <w:rsid w:val="00F06818"/>
    <w:rsid w:val="00F40B79"/>
    <w:rsid w:val="00FA78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9"/>
    <o:shapelayout v:ext="edit">
      <o:idmap v:ext="edit" data="1"/>
    </o:shapelayout>
  </w:shapeDefaults>
  <w:decimalSymbol w:val=","/>
  <w:listSeparator w:val=";"/>
  <w14:docId w14:val="094F1582"/>
  <w15:docId w15:val="{3268C050-756E-AE47-B073-E267CA2AD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53A"/>
    <w:pPr>
      <w:spacing w:after="160" w:line="259" w:lineRule="auto"/>
    </w:pPr>
    <w:rPr>
      <w:sz w:val="22"/>
      <w:szCs w:val="22"/>
      <w:lang w:eastAsia="en-US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655ED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lang w:val="en-US" w:bidi="ar-SA"/>
    </w:rPr>
  </w:style>
  <w:style w:type="character" w:styleId="Hyperlink">
    <w:name w:val="Hyperlink"/>
    <w:basedOn w:val="FontParagrafDefault"/>
    <w:uiPriority w:val="99"/>
    <w:unhideWhenUsed/>
    <w:rsid w:val="00E53DB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burger</dc:creator>
  <cp:lastModifiedBy>Triasyanu</cp:lastModifiedBy>
  <cp:revision>4</cp:revision>
  <cp:lastPrinted>2018-10-22T18:44:00Z</cp:lastPrinted>
  <dcterms:created xsi:type="dcterms:W3CDTF">2018-10-22T18:46:00Z</dcterms:created>
  <dcterms:modified xsi:type="dcterms:W3CDTF">2022-06-14T16:09:00Z</dcterms:modified>
</cp:coreProperties>
</file>